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078D" w:rsidRDefault="006162F1">
      <w:pPr>
        <w:pStyle w:val="Title"/>
      </w:pPr>
      <w:r>
        <w:t>Chapter 2 Questions 6, 15, 25 Michael Streyle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eakage ~ Transf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Transfers  </w:t>
      </w:r>
      <w:r>
        <w:br/>
      </w:r>
      <w:r>
        <w:rPr>
          <w:rStyle w:val="VerbatimChar"/>
        </w:rPr>
        <w:t>##        10.2          4.0</w:t>
      </w:r>
    </w:p>
    <w:p w:rsidR="0053078D" w:rsidRDefault="006162F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2PR06-15-25_Breakag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078D" w:rsidRDefault="006162F1">
      <w:pPr>
        <w:pStyle w:val="SourceCode"/>
      </w:pPr>
      <w:r>
        <w:rPr>
          <w:rStyle w:val="VerbatimChar"/>
        </w:rPr>
        <w:t>## [1] 2.306004</w:t>
      </w:r>
    </w:p>
    <w:p w:rsidR="0053078D" w:rsidRDefault="006162F1">
      <w:pPr>
        <w:pStyle w:val="SourceCode"/>
      </w:pPr>
      <w:r>
        <w:rPr>
          <w:rStyle w:val="VerbatimChar"/>
        </w:rPr>
        <w:t>## [1] 0.05394531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IMITS FOR INTERCEPT AND SLOPE:</w:t>
      </w:r>
    </w:p>
    <w:p w:rsidR="0053078D" w:rsidRDefault="006162F1">
      <w:pPr>
        <w:pStyle w:val="SourceCode"/>
      </w:pPr>
      <w:r>
        <w:rPr>
          <w:rStyle w:val="VerbatimChar"/>
        </w:rPr>
        <w:t>##                2.5 %    97.5 %</w:t>
      </w:r>
      <w:r>
        <w:br/>
      </w:r>
      <w:r>
        <w:rPr>
          <w:rStyle w:val="VerbatimChar"/>
        </w:rPr>
        <w:t>## (Intercept) 8.670370 11.729630</w:t>
      </w:r>
      <w:r>
        <w:br/>
      </w:r>
      <w:r>
        <w:rPr>
          <w:rStyle w:val="VerbatimChar"/>
        </w:rPr>
        <w:t>## Transfers   2.918388  5.081612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 TESTS FOR INTERCEPT AND SLOPE:</w:t>
      </w:r>
    </w:p>
    <w:p w:rsidR="0053078D" w:rsidRDefault="006162F1">
      <w:pPr>
        <w:pStyle w:val="SourceCode"/>
      </w:pPr>
      <w:r>
        <w:rPr>
          <w:rStyle w:val="VerbatimChar"/>
        </w:rPr>
        <w:lastRenderedPageBreak/>
        <w:t>##             Estimate Std. Error   t value     Pr(&gt;|t|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Intercept)     10.2  0.6633250 15.377079 3.178273e-07</w:t>
      </w:r>
      <w:r>
        <w:br/>
      </w:r>
      <w:r>
        <w:rPr>
          <w:rStyle w:val="VerbatimChar"/>
        </w:rPr>
        <w:t>## Transfers        4.0  0.4690416  8.528029 2.748669e-05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IMITS FOR INTERCEPT AND SLOPE:</w:t>
      </w:r>
    </w:p>
    <w:p w:rsidR="0053078D" w:rsidRDefault="006162F1">
      <w:pPr>
        <w:pStyle w:val="SourceCode"/>
      </w:pPr>
      <w:r>
        <w:rPr>
          <w:rStyle w:val="VerbatimChar"/>
        </w:rPr>
        <w:t>##               1.25 %   98.75 %</w:t>
      </w:r>
      <w:r>
        <w:br/>
      </w:r>
      <w:r>
        <w:rPr>
          <w:rStyle w:val="VerbatimChar"/>
        </w:rPr>
        <w:t>## (Intercept) 8.374846 12.025154</w:t>
      </w:r>
      <w:r>
        <w:br/>
      </w:r>
      <w:r>
        <w:rPr>
          <w:rStyle w:val="VerbatimChar"/>
        </w:rPr>
        <w:t>## Transfers   2.709421</w:t>
      </w:r>
      <w:r>
        <w:rPr>
          <w:rStyle w:val="VerbatimChar"/>
        </w:rPr>
        <w:t xml:space="preserve">  5.290579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INTERVAL FOR A MEAN RESPONSE at Transfers = 2 or 4:</w:t>
      </w:r>
    </w:p>
    <w:p w:rsidR="0053078D" w:rsidRDefault="006162F1">
      <w:pPr>
        <w:pStyle w:val="SourceCode"/>
      </w:pPr>
      <w:r>
        <w:rPr>
          <w:rStyle w:val="VerbatimChar"/>
        </w:rPr>
        <w:t>##              fit      lwr      upr</w:t>
      </w:r>
      <w:r>
        <w:br/>
      </w:r>
      <w:r>
        <w:rPr>
          <w:rStyle w:val="VerbatimChar"/>
        </w:rPr>
        <w:t>## Transfers=2 18.2 15.97429 20.42571</w:t>
      </w:r>
      <w:r>
        <w:br/>
      </w:r>
      <w:r>
        <w:rPr>
          <w:rStyle w:val="VerbatimChar"/>
        </w:rPr>
        <w:t>## Transfers=4 26.2 21.22316 31.17684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ION INTERVAL FOR AN INDIVIDUAL RESPONSE at Tran</w:t>
      </w:r>
      <w:r>
        <w:rPr>
          <w:rStyle w:val="VerbatimChar"/>
        </w:rPr>
        <w:t>sfers = 2:</w:t>
      </w:r>
    </w:p>
    <w:p w:rsidR="0053078D" w:rsidRDefault="006162F1">
      <w:pPr>
        <w:pStyle w:val="SourceCode"/>
      </w:pPr>
      <w:r>
        <w:rPr>
          <w:rStyle w:val="VerbatimChar"/>
        </w:rPr>
        <w:t>##    fit      lwr      upr</w:t>
      </w:r>
      <w:r>
        <w:br/>
      </w:r>
      <w:r>
        <w:rPr>
          <w:rStyle w:val="VerbatimChar"/>
        </w:rPr>
        <w:t>## 1 18.2 12.74814 23.65186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ION LIMITS FOR THE MEAN OF 3 NEW OBSERVATIONS at Transfers=2:</w:t>
      </w:r>
    </w:p>
    <w:p w:rsidR="0053078D" w:rsidRDefault="006162F1">
      <w:pPr>
        <w:pStyle w:val="SourceCode"/>
      </w:pPr>
      <w:r>
        <w:rPr>
          <w:rStyle w:val="VerbatimChar"/>
        </w:rPr>
        <w:t>##    fit    lower    upper</w:t>
      </w:r>
      <w:r>
        <w:br/>
      </w:r>
      <w:r>
        <w:rPr>
          <w:rStyle w:val="VerbatimChar"/>
        </w:rPr>
        <w:t>## 1 18.2 15.15908 21.24092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ION LIMITS FOR THE TOTAL OF 3 NEW OBSERVATI</w:t>
      </w:r>
      <w:r>
        <w:rPr>
          <w:rStyle w:val="VerbatimChar"/>
        </w:rPr>
        <w:t>ONS at Transfers=2:</w:t>
      </w:r>
    </w:p>
    <w:p w:rsidR="0053078D" w:rsidRDefault="006162F1">
      <w:pPr>
        <w:pStyle w:val="SourceCode"/>
      </w:pPr>
      <w:r>
        <w:rPr>
          <w:rStyle w:val="VerbatimChar"/>
        </w:rPr>
        <w:t>##    fit    lower    upper</w:t>
      </w:r>
      <w:r>
        <w:br/>
      </w:r>
      <w:r>
        <w:rPr>
          <w:rStyle w:val="VerbatimChar"/>
        </w:rPr>
        <w:t>## 1 54.6 45.47724 63.72276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ORKING-HOTELLING CONFIDENCE BAND (LIMITS) at Transfers = 2 or 4</w:t>
      </w:r>
    </w:p>
    <w:p w:rsidR="0053078D" w:rsidRDefault="006162F1">
      <w:pPr>
        <w:pStyle w:val="SourceCode"/>
      </w:pPr>
      <w:r>
        <w:rPr>
          <w:rStyle w:val="VerbatimChar"/>
        </w:rPr>
        <w:t>##    fit    lower    upper</w:t>
      </w:r>
      <w:r>
        <w:br/>
      </w:r>
      <w:r>
        <w:rPr>
          <w:rStyle w:val="VerbatimChar"/>
        </w:rPr>
        <w:t>## 1 18.2 15.44116 20.95884</w:t>
      </w:r>
      <w:r>
        <w:br/>
      </w:r>
      <w:r>
        <w:rPr>
          <w:rStyle w:val="VerbatimChar"/>
        </w:rPr>
        <w:t>## 2 26.2 20.03104 32.36896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OVA TABLE:</w:t>
      </w:r>
    </w:p>
    <w:p w:rsidR="0053078D" w:rsidRDefault="006162F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Breakag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Transfers  1  160.0   160.0  72.727 2.749e-05 ***</w:t>
      </w:r>
      <w:r>
        <w:br/>
      </w:r>
      <w:r>
        <w:rPr>
          <w:rStyle w:val="VerbatimChar"/>
        </w:rPr>
        <w:t xml:space="preserve">## Residuals  8   17.6     2.2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</w:p>
    <w:p w:rsidR="0053078D" w:rsidRDefault="006162F1">
      <w:pPr>
        <w:pStyle w:val="SourceCode"/>
      </w:pPr>
      <w:r>
        <w:rPr>
          <w:rStyle w:val="VerbatimChar"/>
        </w:rPr>
        <w:t>##             DF Sum Sq</w:t>
      </w:r>
      <w:r>
        <w:br/>
      </w:r>
      <w:r>
        <w:rPr>
          <w:rStyle w:val="VerbatimChar"/>
        </w:rPr>
        <w:t>## Corr. Total  9  177.6</w:t>
      </w:r>
    </w:p>
    <w:p w:rsidR="0053078D" w:rsidRDefault="006162F1">
      <w:pPr>
        <w:pStyle w:val="SourceCode"/>
      </w:pPr>
      <w:r>
        <w:rPr>
          <w:rStyle w:val="VerbatimChar"/>
        </w:rPr>
        <w:t>## [1] 5.317655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 SQUARED:</w:t>
      </w:r>
    </w:p>
    <w:p w:rsidR="0053078D" w:rsidRDefault="006162F1">
      <w:pPr>
        <w:pStyle w:val="SourceCode"/>
      </w:pPr>
      <w:r>
        <w:rPr>
          <w:rStyle w:val="VerbatimChar"/>
        </w:rPr>
        <w:t>## [1] 0.9009009</w:t>
      </w:r>
    </w:p>
    <w:p w:rsidR="0053078D" w:rsidRDefault="006162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COEFFICIENT:</w:t>
      </w:r>
    </w:p>
    <w:p w:rsidR="00122DBF" w:rsidRDefault="006162F1">
      <w:pPr>
        <w:pStyle w:val="SourceCode"/>
      </w:pPr>
      <w:r>
        <w:rPr>
          <w:rStyle w:val="VerbatimChar"/>
        </w:rPr>
        <w:t>## [1] 0.949158</w:t>
      </w:r>
    </w:p>
    <w:p w:rsidR="00122DBF" w:rsidRPr="00122DBF" w:rsidRDefault="00122DBF" w:rsidP="00122DBF"/>
    <w:p w:rsidR="00122DBF" w:rsidRDefault="00122DBF" w:rsidP="00122DBF"/>
    <w:p w:rsidR="00122DBF" w:rsidRDefault="00122DBF" w:rsidP="00122DBF">
      <w:r>
        <w:t>Chapter 2 Questions 6 (acd), 15(ab), 25(abd)</w:t>
      </w:r>
    </w:p>
    <w:p w:rsidR="00122DBF" w:rsidRDefault="00122DBF" w:rsidP="00122DBF"/>
    <w:p w:rsidR="00122DBF" w:rsidRPr="00E90B09" w:rsidRDefault="00122DBF" w:rsidP="00122DBF">
      <w:r>
        <w:t xml:space="preserve">6) a) With a 95 percent confidence interval, </w:t>
      </w:r>
      <w:r>
        <w:rPr>
          <w:rFonts w:cstheme="minorHAnsi"/>
        </w:rPr>
        <w:t>α</w:t>
      </w:r>
      <w:r>
        <w:t xml:space="preserve"> = 0.05 and </w:t>
      </w:r>
      <w:r>
        <w:rPr>
          <w:rFonts w:cstheme="minorHAnsi"/>
        </w:rPr>
        <w:t>α</w:t>
      </w:r>
      <w:r>
        <w:t xml:space="preserve">/2 = 0.025, so (1- </w:t>
      </w:r>
      <w:r>
        <w:rPr>
          <w:rFonts w:cstheme="minorHAnsi"/>
        </w:rPr>
        <w:t>α</w:t>
      </w:r>
      <w:r>
        <w:t xml:space="preserve">/2) = 0.975. For this example, n = 10, so n-2 = 8. Then qt(0.975, 8) = </w:t>
      </w:r>
      <w:r w:rsidRPr="00054DBA">
        <w:t>2.306004</w:t>
      </w:r>
      <w:r>
        <w:t>. The confidence interval then becomes</w:t>
      </w:r>
      <w:r w:rsidRPr="00054DBA">
        <w:t xml:space="preserve"> 4.0 ± 2.306(.469)</w:t>
      </w:r>
      <w:r>
        <w:t xml:space="preserve"> or </w:t>
      </w:r>
      <w:r w:rsidRPr="00E90B09">
        <w:rPr>
          <w:i/>
          <w:highlight w:val="yellow"/>
        </w:rPr>
        <w:t>2.918388</w:t>
      </w:r>
      <w:r>
        <w:rPr>
          <w:i/>
          <w:highlight w:val="yellow"/>
        </w:rPr>
        <w:t xml:space="preserve"> ampules per transfer</w:t>
      </w:r>
      <w:r w:rsidRPr="00E90B09">
        <w:rPr>
          <w:highlight w:val="yellow"/>
        </w:rPr>
        <w:t xml:space="preserve"> </w:t>
      </w:r>
      <w:r w:rsidRPr="00E90B09">
        <w:rPr>
          <w:rFonts w:cstheme="minorHAnsi"/>
          <w:highlight w:val="yellow"/>
        </w:rPr>
        <w:t>≤</w:t>
      </w:r>
      <w:r w:rsidRPr="00E90B09">
        <w:rPr>
          <w:i/>
          <w:highlight w:val="yellow"/>
        </w:rPr>
        <w:t xml:space="preserve"> </w:t>
      </w:r>
      <w:r w:rsidRPr="00E90B09">
        <w:rPr>
          <w:rFonts w:cstheme="minorHAnsi"/>
          <w:i/>
          <w:highlight w:val="yellow"/>
        </w:rPr>
        <w:t>β</w:t>
      </w:r>
      <w:r w:rsidRPr="00E90B09">
        <w:rPr>
          <w:i/>
          <w:highlight w:val="yellow"/>
          <w:vertAlign w:val="subscript"/>
        </w:rPr>
        <w:t>1</w:t>
      </w:r>
      <w:r w:rsidRPr="00E90B09">
        <w:rPr>
          <w:i/>
          <w:highlight w:val="yellow"/>
        </w:rPr>
        <w:t xml:space="preserve"> </w:t>
      </w:r>
      <w:r w:rsidRPr="00E90B09">
        <w:rPr>
          <w:rFonts w:cstheme="minorHAnsi"/>
          <w:highlight w:val="yellow"/>
        </w:rPr>
        <w:t>≥</w:t>
      </w:r>
      <w:r w:rsidRPr="00E90B09">
        <w:rPr>
          <w:highlight w:val="yellow"/>
        </w:rPr>
        <w:t xml:space="preserve"> </w:t>
      </w:r>
      <w:r w:rsidRPr="00E90B09">
        <w:rPr>
          <w:i/>
          <w:highlight w:val="yellow"/>
        </w:rPr>
        <w:t>5.081612 ampules per transfer</w:t>
      </w:r>
      <w:r>
        <w:t xml:space="preserve"> with 95 percent confidence. The estimate is 4.0 ampules per transfer. </w:t>
      </w:r>
    </w:p>
    <w:p w:rsidR="00122DBF" w:rsidRDefault="00122DBF" w:rsidP="00122DBF">
      <w:r>
        <w:t xml:space="preserve">c) From the confint(fit, level = .95) output, the 95 percent confidence interval for </w:t>
      </w:r>
      <w:r w:rsidRPr="00E90B09">
        <w:rPr>
          <w:i/>
        </w:rPr>
        <w:t>β</w:t>
      </w:r>
      <w:r w:rsidRPr="00E90B09">
        <w:rPr>
          <w:i/>
          <w:vertAlign w:val="subscript"/>
        </w:rPr>
        <w:t>0</w:t>
      </w:r>
      <w:r>
        <w:t xml:space="preserve"> is </w:t>
      </w:r>
      <w:r w:rsidRPr="00E90B09">
        <w:rPr>
          <w:highlight w:val="yellow"/>
        </w:rPr>
        <w:t>8.670370</w:t>
      </w:r>
      <w:r>
        <w:rPr>
          <w:highlight w:val="yellow"/>
        </w:rPr>
        <w:t xml:space="preserve"> ampules</w:t>
      </w:r>
      <w:r w:rsidRPr="00E90B09">
        <w:rPr>
          <w:highlight w:val="yellow"/>
        </w:rPr>
        <w:t xml:space="preserve"> ≤ </w:t>
      </w:r>
      <w:r w:rsidRPr="00E90B09">
        <w:rPr>
          <w:i/>
          <w:highlight w:val="yellow"/>
        </w:rPr>
        <w:t>β</w:t>
      </w:r>
      <w:r w:rsidRPr="00E90B09">
        <w:rPr>
          <w:i/>
          <w:highlight w:val="yellow"/>
          <w:vertAlign w:val="subscript"/>
        </w:rPr>
        <w:t>0</w:t>
      </w:r>
      <w:r w:rsidRPr="00E90B09">
        <w:rPr>
          <w:highlight w:val="yellow"/>
          <w:vertAlign w:val="subscript"/>
        </w:rPr>
        <w:t xml:space="preserve"> </w:t>
      </w:r>
      <w:r w:rsidRPr="00E90B09">
        <w:rPr>
          <w:highlight w:val="yellow"/>
        </w:rPr>
        <w:t>≥ 11.729630</w:t>
      </w:r>
      <w:r>
        <w:t xml:space="preserve"> </w:t>
      </w:r>
      <w:r w:rsidRPr="00E90B09">
        <w:rPr>
          <w:highlight w:val="yellow"/>
        </w:rPr>
        <w:t>ampules</w:t>
      </w:r>
      <w:r>
        <w:t>. The estimate is 10.2 ampules which lies within our 95 percent confidence interval. When no transfers are made, there are still roughly 10 ampules broken.</w:t>
      </w:r>
    </w:p>
    <w:p w:rsidR="00122DBF" w:rsidRDefault="00122DBF" w:rsidP="00122DBF"/>
    <w:p w:rsidR="00122DBF" w:rsidRDefault="00122DBF" w:rsidP="00122DBF">
      <w:r>
        <w:t xml:space="preserve">d) When a consultant suggests that when no transfers are made, the number of ampules broken should not exceed 9 ampules. Using α = 0.025, a t test can be conducted. The alternatives are </w:t>
      </w:r>
      <w:r>
        <w:rPr>
          <w:i/>
        </w:rPr>
        <w:t>H</w:t>
      </w:r>
      <w:r>
        <w:rPr>
          <w:i/>
          <w:vertAlign w:val="subscript"/>
        </w:rPr>
        <w:t>0</w:t>
      </w:r>
      <w:r>
        <w:t xml:space="preserve">: </w:t>
      </w:r>
      <w:r w:rsidRPr="00C32B0C">
        <w:rPr>
          <w:i/>
        </w:rPr>
        <w:t>β</w:t>
      </w:r>
      <w:r w:rsidRPr="00C32B0C">
        <w:rPr>
          <w:i/>
          <w:vertAlign w:val="subscript"/>
        </w:rPr>
        <w:t>0</w:t>
      </w:r>
      <w:r w:rsidRPr="00C32B0C">
        <w:rPr>
          <w:i/>
        </w:rPr>
        <w:t xml:space="preserve"> ≤ 9</w:t>
      </w:r>
      <w:r>
        <w:rPr>
          <w:i/>
        </w:rPr>
        <w:t xml:space="preserve">, </w:t>
      </w:r>
      <w:r>
        <w:t xml:space="preserve">and </w:t>
      </w:r>
      <w:r>
        <w:rPr>
          <w:i/>
        </w:rPr>
        <w:t>H</w:t>
      </w:r>
      <w:r>
        <w:rPr>
          <w:i/>
          <w:vertAlign w:val="subscript"/>
        </w:rPr>
        <w:t>a</w:t>
      </w:r>
      <w:r>
        <w:t xml:space="preserve">: </w:t>
      </w:r>
      <w:r w:rsidRPr="00C32B0C">
        <w:rPr>
          <w:i/>
        </w:rPr>
        <w:t>β</w:t>
      </w:r>
      <w:r w:rsidRPr="00C32B0C">
        <w:rPr>
          <w:i/>
          <w:vertAlign w:val="subscript"/>
        </w:rPr>
        <w:t>0</w:t>
      </w:r>
      <w:r>
        <w:rPr>
          <w:i/>
        </w:rPr>
        <w:t xml:space="preserve"> &gt;</w:t>
      </w:r>
      <w:r w:rsidRPr="00C32B0C">
        <w:rPr>
          <w:i/>
        </w:rPr>
        <w:t xml:space="preserve"> 9</w:t>
      </w:r>
      <w:r>
        <w:rPr>
          <w:i/>
        </w:rPr>
        <w:t>.</w:t>
      </w:r>
      <w:r>
        <w:t xml:space="preserve"> The t value from the qt() function is still 2.306004, therefore if |t*| ≤ 2.306004 then conclude </w:t>
      </w:r>
      <w:r>
        <w:rPr>
          <w:i/>
        </w:rPr>
        <w:t>H</w:t>
      </w:r>
      <w:r>
        <w:rPr>
          <w:i/>
          <w:vertAlign w:val="subscript"/>
        </w:rPr>
        <w:t xml:space="preserve">0 </w:t>
      </w:r>
      <w:r>
        <w:rPr>
          <w:i/>
        </w:rPr>
        <w:t xml:space="preserve">. </w:t>
      </w:r>
      <w:r>
        <w:t xml:space="preserve">If |t*| &gt; 2.306004, then conclude </w:t>
      </w:r>
      <w:r>
        <w:rPr>
          <w:i/>
        </w:rPr>
        <w:t>H</w:t>
      </w:r>
      <w:r>
        <w:rPr>
          <w:i/>
          <w:vertAlign w:val="subscript"/>
        </w:rPr>
        <w:t>a</w:t>
      </w:r>
      <w:r>
        <w:t xml:space="preserve">. |t*| = (10.20 – 9)/0.663 = 1.810 where 0.663 is the standard error of the intercept. Since 1.810 ≤ 2.306004, we can conclude </w:t>
      </w:r>
      <w:r>
        <w:rPr>
          <w:i/>
        </w:rPr>
        <w:t>H</w:t>
      </w:r>
      <w:r>
        <w:rPr>
          <w:i/>
          <w:vertAlign w:val="subscript"/>
        </w:rPr>
        <w:t>0</w:t>
      </w:r>
      <w:r>
        <w:rPr>
          <w:i/>
        </w:rPr>
        <w:t xml:space="preserve">. </w:t>
      </w:r>
      <w:r>
        <w:t xml:space="preserve">Using the pt() function, the </w:t>
      </w:r>
      <w:r w:rsidRPr="00316822">
        <w:rPr>
          <w:highlight w:val="yellow"/>
        </w:rPr>
        <w:t>p-value is 0.05394531.</w:t>
      </w:r>
      <w:r>
        <w:t xml:space="preserve"> </w:t>
      </w:r>
    </w:p>
    <w:p w:rsidR="00122DBF" w:rsidRDefault="00122DBF" w:rsidP="00122DBF"/>
    <w:p w:rsidR="00122DBF" w:rsidRDefault="00122DBF" w:rsidP="00122DBF">
      <w:r>
        <w:t>15) a) The mean breakage when X=2 and when X=4 with a 99 percent confidence interval are found in the “</w:t>
      </w:r>
      <w:r w:rsidRPr="00316822">
        <w:t>CONFIDENCE INTERVAL FOR A MEAN RESPONSE at Transfers = 2 or 4</w:t>
      </w:r>
      <w:r>
        <w:t xml:space="preserve">” table in RStudio. When there are two transfers, the fit value for breakage is 18.2 ampules and the 99 percent confidence interval is between </w:t>
      </w:r>
      <w:r w:rsidRPr="006F2FF9">
        <w:rPr>
          <w:highlight w:val="yellow"/>
        </w:rPr>
        <w:t xml:space="preserve">15.97429 ampules and 20.42571 </w:t>
      </w:r>
      <w:r w:rsidRPr="006F2FF9">
        <w:rPr>
          <w:highlight w:val="yellow"/>
        </w:rPr>
        <w:lastRenderedPageBreak/>
        <w:t>ampules</w:t>
      </w:r>
      <w:r>
        <w:t xml:space="preserve">. When there are four transfers, the fit value for breakage is 26.2 ampules and the 99 percent confidence interval is between </w:t>
      </w:r>
      <w:r w:rsidRPr="006F2FF9">
        <w:rPr>
          <w:highlight w:val="yellow"/>
        </w:rPr>
        <w:t>21.22316 ampules and 31.17684 ampules</w:t>
      </w:r>
      <w:r>
        <w:t xml:space="preserve">. With 99 percent confidence, the number of ampules broken with 2 and 4 transfers respectively, lie within the stated intervals. </w:t>
      </w:r>
    </w:p>
    <w:p w:rsidR="00122DBF" w:rsidRDefault="00122DBF" w:rsidP="00122DBF">
      <w:r>
        <w:t xml:space="preserve">b) When the next shipment has two transfers, a 99 percent prediction interval for ampules broken is between </w:t>
      </w:r>
      <w:r w:rsidRPr="006F2FF9">
        <w:rPr>
          <w:highlight w:val="yellow"/>
        </w:rPr>
        <w:t>12.74814 ampules and 23.65186 ampules</w:t>
      </w:r>
      <w:r>
        <w:t xml:space="preserve">. The fit value remains 18.2, however since it is a prediction interval, the interval of how many ampules will be broken in the next shipment with 2 transfers and a 99 percent prediction interval is wider than the two-transfer confidence interval in part (a). </w:t>
      </w:r>
    </w:p>
    <w:p w:rsidR="00122DBF" w:rsidRDefault="00122DBF" w:rsidP="00122DBF"/>
    <w:p w:rsidR="00122DBF" w:rsidRDefault="00122DBF" w:rsidP="00122DBF">
      <w:r>
        <w:t xml:space="preserve">25) a) The ANOVA table is created. Shown in knit code. The columns labeled Sum Sq and </w:t>
      </w:r>
      <w:r>
        <w:rPr>
          <w:i/>
        </w:rPr>
        <w:t>df</w:t>
      </w:r>
      <w:r>
        <w:t xml:space="preserve"> (degrees of freedom) are additive. </w:t>
      </w:r>
    </w:p>
    <w:p w:rsidR="00122DBF" w:rsidRDefault="00122DBF" w:rsidP="00122DBF">
      <w:r>
        <w:t xml:space="preserve">b) To conduct an F test, with α = 0.05, the alternatives are: </w:t>
      </w:r>
      <w:r>
        <w:rPr>
          <w:i/>
        </w:rPr>
        <w:t>H</w:t>
      </w:r>
      <w:r>
        <w:rPr>
          <w:i/>
          <w:vertAlign w:val="subscript"/>
        </w:rPr>
        <w:t>0</w:t>
      </w:r>
      <w:r>
        <w:rPr>
          <w:i/>
        </w:rPr>
        <w:t>: β</w:t>
      </w:r>
      <w:r>
        <w:rPr>
          <w:i/>
          <w:vertAlign w:val="subscript"/>
        </w:rPr>
        <w:t>1</w:t>
      </w:r>
      <w:r>
        <w:rPr>
          <w:i/>
        </w:rPr>
        <w:t xml:space="preserve"> </w:t>
      </w:r>
      <w:r>
        <w:t xml:space="preserve">= 0, and </w:t>
      </w:r>
      <w:r w:rsidRPr="00024A0D">
        <w:rPr>
          <w:i/>
        </w:rPr>
        <w:t>H</w:t>
      </w:r>
      <w:r w:rsidRPr="00024A0D">
        <w:rPr>
          <w:i/>
          <w:vertAlign w:val="subscript"/>
        </w:rPr>
        <w:t>a</w:t>
      </w:r>
      <w:r>
        <w:t xml:space="preserve">: </w:t>
      </w:r>
      <w:r w:rsidRPr="00024A0D">
        <w:rPr>
          <w:i/>
        </w:rPr>
        <w:t>β</w:t>
      </w:r>
      <w:r w:rsidRPr="00024A0D">
        <w:rPr>
          <w:i/>
          <w:vertAlign w:val="subscript"/>
        </w:rPr>
        <w:t>1</w:t>
      </w:r>
      <w:r>
        <w:t xml:space="preserve"> = 0. Then qf(.95, 1, 8) = </w:t>
      </w:r>
      <w:r w:rsidRPr="00024A0D">
        <w:t>5.317655</w:t>
      </w:r>
      <w:r>
        <w:t xml:space="preserve">. The decision rule is then if F* ≤ </w:t>
      </w:r>
      <w:r w:rsidRPr="00024A0D">
        <w:t>5.317655</w:t>
      </w:r>
      <w:r>
        <w:t xml:space="preserve">, conclude </w:t>
      </w:r>
      <w:r>
        <w:rPr>
          <w:i/>
        </w:rPr>
        <w:t>H</w:t>
      </w:r>
      <w:r>
        <w:rPr>
          <w:i/>
          <w:vertAlign w:val="subscript"/>
        </w:rPr>
        <w:t>0</w:t>
      </w:r>
      <w:r>
        <w:rPr>
          <w:i/>
        </w:rPr>
        <w:t>,</w:t>
      </w:r>
      <w:r>
        <w:t xml:space="preserve"> and if F* &gt; 5.</w:t>
      </w:r>
      <w:r w:rsidRPr="00024A0D">
        <w:t>317655</w:t>
      </w:r>
      <w:r>
        <w:t xml:space="preserve">, then conclude </w:t>
      </w:r>
      <w:r>
        <w:rPr>
          <w:i/>
        </w:rPr>
        <w:t>H</w:t>
      </w:r>
      <w:r>
        <w:rPr>
          <w:i/>
          <w:vertAlign w:val="subscript"/>
        </w:rPr>
        <w:t>a</w:t>
      </w:r>
      <w:r>
        <w:rPr>
          <w:i/>
        </w:rPr>
        <w:t xml:space="preserve">. </w:t>
      </w:r>
      <w:r>
        <w:t xml:space="preserve">F* is found on the ANOVA table and is </w:t>
      </w:r>
      <w:r w:rsidRPr="00024A0D">
        <w:t>72.727</w:t>
      </w:r>
      <w:r>
        <w:t xml:space="preserve">, which is larger than 5.317655, so </w:t>
      </w:r>
      <w:r w:rsidRPr="00024A0D">
        <w:rPr>
          <w:highlight w:val="yellow"/>
        </w:rPr>
        <w:t xml:space="preserve">conclude </w:t>
      </w:r>
      <w:r w:rsidRPr="00024A0D">
        <w:rPr>
          <w:i/>
          <w:highlight w:val="yellow"/>
        </w:rPr>
        <w:t>H</w:t>
      </w:r>
      <w:r w:rsidRPr="00024A0D">
        <w:rPr>
          <w:i/>
          <w:highlight w:val="yellow"/>
          <w:vertAlign w:val="subscript"/>
        </w:rPr>
        <w:t>a</w:t>
      </w:r>
      <w:r w:rsidRPr="00024A0D">
        <w:rPr>
          <w:i/>
          <w:highlight w:val="yellow"/>
        </w:rPr>
        <w:t>.</w:t>
      </w:r>
    </w:p>
    <w:p w:rsidR="00122DBF" w:rsidRPr="00024A0D" w:rsidRDefault="00122DBF" w:rsidP="00122DBF">
      <w:r>
        <w:t xml:space="preserve">d) </w:t>
      </w:r>
      <w:r w:rsidRPr="00024A0D">
        <w:rPr>
          <w:highlight w:val="yellow"/>
        </w:rPr>
        <w:t>The R</w:t>
      </w:r>
      <w:r w:rsidRPr="00024A0D">
        <w:rPr>
          <w:highlight w:val="yellow"/>
          <w:vertAlign w:val="superscript"/>
        </w:rPr>
        <w:t>2</w:t>
      </w:r>
      <w:r w:rsidRPr="00024A0D">
        <w:rPr>
          <w:highlight w:val="yellow"/>
        </w:rPr>
        <w:t xml:space="preserve"> value is 0.9009009</w:t>
      </w:r>
      <w:r>
        <w:t xml:space="preserve"> and the </w:t>
      </w:r>
      <w:r w:rsidRPr="00024A0D">
        <w:rPr>
          <w:highlight w:val="yellow"/>
        </w:rPr>
        <w:t>r value is 0.949158</w:t>
      </w:r>
      <w:r>
        <w:t>. The R</w:t>
      </w:r>
      <w:r>
        <w:rPr>
          <w:vertAlign w:val="superscript"/>
        </w:rPr>
        <w:t>2</w:t>
      </w:r>
      <w:r>
        <w:t xml:space="preserve"> value gives the proportion of the variation in Y is accounted for by introducing X into the regression model so 90.09009% or just roughly </w:t>
      </w:r>
      <w:r w:rsidRPr="00024A0D">
        <w:rPr>
          <w:highlight w:val="yellow"/>
        </w:rPr>
        <w:t>90%.</w:t>
      </w:r>
    </w:p>
    <w:p w:rsidR="0053078D" w:rsidRPr="00122DBF" w:rsidRDefault="0053078D" w:rsidP="00122DBF">
      <w:bookmarkStart w:id="0" w:name="_GoBack"/>
      <w:bookmarkEnd w:id="0"/>
    </w:p>
    <w:sectPr w:rsidR="0053078D" w:rsidRPr="00122D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62F1" w:rsidRDefault="006162F1">
      <w:pPr>
        <w:spacing w:after="0"/>
      </w:pPr>
      <w:r>
        <w:separator/>
      </w:r>
    </w:p>
  </w:endnote>
  <w:endnote w:type="continuationSeparator" w:id="0">
    <w:p w:rsidR="006162F1" w:rsidRDefault="006162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62F1" w:rsidRDefault="006162F1">
      <w:r>
        <w:separator/>
      </w:r>
    </w:p>
  </w:footnote>
  <w:footnote w:type="continuationSeparator" w:id="0">
    <w:p w:rsidR="006162F1" w:rsidRDefault="006162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0D4B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6D670F"/>
    <w:multiLevelType w:val="multilevel"/>
    <w:tmpl w:val="ADA2B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2DBF"/>
    <w:rsid w:val="004E29B3"/>
    <w:rsid w:val="0053078D"/>
    <w:rsid w:val="00590D07"/>
    <w:rsid w:val="006162F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DB2D13-8CD1-4FCF-9CC7-AA6CC7C21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3</Words>
  <Characters>412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2 Questions 6, 15, 25 Michael Streyle</vt:lpstr>
    </vt:vector>
  </TitlesOfParts>
  <Company/>
  <LinksUpToDate>false</LinksUpToDate>
  <CharactersWithSpaces>4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Questions 6, 15, 25 Michael Streyle</dc:title>
  <dc:creator>Michael Streyle</dc:creator>
  <cp:lastModifiedBy>Michael Streyle</cp:lastModifiedBy>
  <cp:revision>2</cp:revision>
  <dcterms:created xsi:type="dcterms:W3CDTF">2017-09-12T21:37:00Z</dcterms:created>
  <dcterms:modified xsi:type="dcterms:W3CDTF">2017-09-12T21:37:00Z</dcterms:modified>
</cp:coreProperties>
</file>